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files/figure-docx/pressure-1.wm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55d8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wmf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dcterms:created xsi:type="dcterms:W3CDTF">2017-06-07T07:44:57Z</dcterms:created>
  <dcterms:modified xsi:type="dcterms:W3CDTF">2017-06-07T07:44:57Z</dcterms:modified>
</cp:coreProperties>
</file>